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579FA7" w14:textId="1606AF77" w:rsidR="007C2BC3" w:rsidRDefault="007C2BC3" w:rsidP="007C2BC3">
      <w:pPr>
        <w:pStyle w:val="Heading1"/>
      </w:pPr>
      <w:r>
        <w:t>CSC365 Scripting Languages: Chapter 6’s Programming Assignment</w:t>
      </w:r>
    </w:p>
    <w:p w14:paraId="118DEB7A" w14:textId="0909050A" w:rsidR="007C2BC3" w:rsidRDefault="007C2BC3" w:rsidP="007C2BC3">
      <w:r>
        <w:t>Write a Python module that does the following:</w:t>
      </w:r>
    </w:p>
    <w:p w14:paraId="07855414" w14:textId="5BAF0599" w:rsidR="00E85D96" w:rsidRDefault="007C2BC3" w:rsidP="00BE567C">
      <w:pPr>
        <w:pStyle w:val="ListParagraph"/>
        <w:numPr>
          <w:ilvl w:val="0"/>
          <w:numId w:val="1"/>
        </w:numPr>
      </w:pPr>
      <w:r>
        <w:t xml:space="preserve">define a global 2D tuple to store the </w:t>
      </w:r>
      <w:r w:rsidRPr="00244186">
        <w:rPr>
          <w:b/>
          <w:color w:val="FF0000"/>
        </w:rPr>
        <w:t>closest</w:t>
      </w:r>
      <w:r w:rsidRPr="00244186">
        <w:rPr>
          <w:color w:val="FF0000"/>
        </w:rPr>
        <w:t xml:space="preserve"> </w:t>
      </w:r>
      <w:r>
        <w:t xml:space="preserve">distance each plant is from the sun in millions of a mile: </w:t>
      </w:r>
      <w:hyperlink r:id="rId5" w:history="1">
        <w:r w:rsidRPr="00C81798">
          <w:rPr>
            <w:rStyle w:val="Hyperlink"/>
          </w:rPr>
          <w:t>https://www.universetoday.com/15462/how-far-are-the-planets-from-the-sun/</w:t>
        </w:r>
      </w:hyperlink>
      <w:r w:rsidR="00E85D96">
        <w:br/>
      </w:r>
    </w:p>
    <w:p w14:paraId="2ABA1F02" w14:textId="53BB4280" w:rsidR="0058041E" w:rsidRDefault="0058041E" w:rsidP="0058041E">
      <w:pPr>
        <w:pStyle w:val="ListParagraph"/>
        <w:numPr>
          <w:ilvl w:val="0"/>
          <w:numId w:val="1"/>
        </w:numPr>
      </w:pPr>
      <w:r>
        <w:t xml:space="preserve">the main function should </w:t>
      </w:r>
      <w:r w:rsidR="007C2BC3">
        <w:t>keep looping until the user wants to quit</w:t>
      </w:r>
      <w:r w:rsidR="007C2BC3">
        <w:br/>
        <w:t xml:space="preserve">handle both </w:t>
      </w:r>
      <w:r w:rsidR="008715F0">
        <w:t>q (upper or lower) OR the word quit (upper or lower)</w:t>
      </w:r>
      <w:r w:rsidR="008715F0">
        <w:br/>
        <w:t>so use the lower method</w:t>
      </w:r>
      <w:r w:rsidR="0080625D">
        <w:br/>
      </w:r>
    </w:p>
    <w:p w14:paraId="2F7165B6" w14:textId="4AF4F6BD" w:rsidR="00BB546B" w:rsidRDefault="0058041E" w:rsidP="0058041E">
      <w:pPr>
        <w:pStyle w:val="ListParagraph"/>
        <w:numPr>
          <w:ilvl w:val="0"/>
          <w:numId w:val="1"/>
        </w:numPr>
      </w:pPr>
      <w:r>
        <w:t>a</w:t>
      </w:r>
      <w:r w:rsidR="00BB546B">
        <w:t xml:space="preserve">llow the user to enter a </w:t>
      </w:r>
      <w:r w:rsidR="001574DA">
        <w:t>planet</w:t>
      </w:r>
      <w:r w:rsidR="00BB546B">
        <w:t>’s name</w:t>
      </w:r>
      <w:r w:rsidR="00BB546B">
        <w:br/>
        <w:t xml:space="preserve">handle for </w:t>
      </w:r>
      <w:r w:rsidR="00B138B8">
        <w:t>both capitalized or lower case</w:t>
      </w:r>
      <w:r w:rsidR="00BB546B">
        <w:t xml:space="preserve"> input using the capitalize method</w:t>
      </w:r>
      <w:r w:rsidR="0080625D">
        <w:br/>
      </w:r>
    </w:p>
    <w:p w14:paraId="00A27A1E" w14:textId="13924632" w:rsidR="007C2BC3" w:rsidRDefault="007C2BC3" w:rsidP="00BE7292">
      <w:pPr>
        <w:pStyle w:val="ListParagraph"/>
        <w:numPr>
          <w:ilvl w:val="0"/>
          <w:numId w:val="1"/>
        </w:numPr>
      </w:pPr>
      <w:r>
        <w:t xml:space="preserve">based on the selected </w:t>
      </w:r>
      <w:r w:rsidR="001574DA">
        <w:t>planet</w:t>
      </w:r>
      <w:r>
        <w:t xml:space="preserve">, </w:t>
      </w:r>
      <w:r w:rsidR="00393AA4">
        <w:t xml:space="preserve">create a 2D list of </w:t>
      </w:r>
      <w:r>
        <w:t xml:space="preserve">the distance from all other </w:t>
      </w:r>
      <w:r w:rsidR="001574DA">
        <w:t>planet</w:t>
      </w:r>
      <w:r>
        <w:t>s</w:t>
      </w:r>
      <w:r w:rsidR="0080625D">
        <w:br/>
      </w:r>
    </w:p>
    <w:p w14:paraId="632391DE" w14:textId="30DC4434" w:rsidR="00835B5A" w:rsidRDefault="00835B5A" w:rsidP="00835B5A">
      <w:pPr>
        <w:pStyle w:val="ListParagraph"/>
        <w:numPr>
          <w:ilvl w:val="0"/>
          <w:numId w:val="1"/>
        </w:numPr>
      </w:pPr>
      <w:r>
        <w:t xml:space="preserve">Use the abs function to </w:t>
      </w:r>
      <w:r w:rsidR="00393AA4">
        <w:t>always have a positive number for distance</w:t>
      </w:r>
      <w:r w:rsidR="00165678">
        <w:br/>
      </w:r>
    </w:p>
    <w:p w14:paraId="0A490D34" w14:textId="32AAA0D4" w:rsidR="00935115" w:rsidRDefault="003F52F4" w:rsidP="00935115">
      <w:pPr>
        <w:pStyle w:val="ListParagraph"/>
        <w:numPr>
          <w:ilvl w:val="0"/>
          <w:numId w:val="1"/>
        </w:numPr>
      </w:pPr>
      <w:r>
        <w:t xml:space="preserve">Sort the list by </w:t>
      </w:r>
      <w:r w:rsidR="00316B3F">
        <w:t>distance using the sort method with the key param</w:t>
      </w:r>
      <w:r w:rsidR="00316B3F">
        <w:br/>
        <w:t>You will need to use a lambda function for the key</w:t>
      </w:r>
      <w:r w:rsidR="00165678">
        <w:t xml:space="preserve"> function</w:t>
      </w:r>
      <w:r w:rsidR="00316B3F">
        <w:br/>
      </w:r>
      <w:hyperlink r:id="rId6" w:history="1">
        <w:r w:rsidR="00935115" w:rsidRPr="00C81798">
          <w:rPr>
            <w:rStyle w:val="Hyperlink"/>
          </w:rPr>
          <w:t>https://www.geeksforgeeks.org/python-sort-list-according-second-element-sublist/</w:t>
        </w:r>
      </w:hyperlink>
      <w:r w:rsidR="00935115">
        <w:br/>
      </w:r>
      <w:hyperlink r:id="rId7" w:history="1">
        <w:r w:rsidR="00935115" w:rsidRPr="00C81798">
          <w:rPr>
            <w:rStyle w:val="Hyperlink"/>
          </w:rPr>
          <w:t>https://www.w3schools.com/python/python_lambda.asp</w:t>
        </w:r>
      </w:hyperlink>
      <w:r w:rsidR="00165678">
        <w:br/>
      </w:r>
    </w:p>
    <w:p w14:paraId="459722AD" w14:textId="26C237CB" w:rsidR="007C2BC3" w:rsidRPr="003E3859" w:rsidRDefault="007C2BC3" w:rsidP="00F60A57">
      <w:pPr>
        <w:pStyle w:val="ListParagraph"/>
        <w:numPr>
          <w:ilvl w:val="0"/>
          <w:numId w:val="1"/>
        </w:numPr>
        <w:shd w:val="clear" w:color="auto" w:fill="FFFFFF"/>
        <w:rPr>
          <w:color w:val="080808"/>
        </w:rPr>
      </w:pPr>
      <w:r>
        <w:t>Make sure to write multiple function to keep your code organized, and use parameters.</w:t>
      </w:r>
      <w:r>
        <w:br/>
      </w:r>
    </w:p>
    <w:p w14:paraId="6D036D1B" w14:textId="5989FF81" w:rsidR="007C2BC3" w:rsidRDefault="003E3859" w:rsidP="004314F0">
      <w:pPr>
        <w:pStyle w:val="ListParagraph"/>
        <w:numPr>
          <w:ilvl w:val="0"/>
          <w:numId w:val="1"/>
        </w:numPr>
      </w:pPr>
      <w:r>
        <w:t>Must use proper documentation</w:t>
      </w:r>
    </w:p>
    <w:p w14:paraId="52BED226" w14:textId="19993122" w:rsidR="00416900" w:rsidRPr="001F748F" w:rsidRDefault="00416900" w:rsidP="00416900">
      <w:pPr>
        <w:rPr>
          <w:b/>
        </w:rPr>
      </w:pPr>
      <w:r w:rsidRPr="001F748F">
        <w:rPr>
          <w:b/>
          <w:highlight w:val="yellow"/>
        </w:rPr>
        <w:t>HINT:  You can u</w:t>
      </w:r>
      <w:r w:rsidR="001F748F" w:rsidRPr="001F748F">
        <w:rPr>
          <w:b/>
          <w:highlight w:val="yellow"/>
        </w:rPr>
        <w:t>npack a tuple or list like this</w:t>
      </w:r>
      <w:r w:rsidR="001F748F">
        <w:rPr>
          <w:b/>
          <w:highlight w:val="yellow"/>
        </w:rPr>
        <w:t xml:space="preserve"> (I expect to see something like this in your code)</w:t>
      </w:r>
      <w:r w:rsidR="001F748F" w:rsidRPr="001F748F">
        <w:rPr>
          <w:b/>
          <w:highlight w:val="yellow"/>
        </w:rPr>
        <w:t>:</w:t>
      </w:r>
    </w:p>
    <w:p w14:paraId="4C6117C8" w14:textId="2CECDD57" w:rsidR="00416900" w:rsidRDefault="00416900" w:rsidP="004169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80808"/>
          <w:sz w:val="20"/>
          <w:szCs w:val="20"/>
        </w:rPr>
      </w:pP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for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 xml:space="preserve">_info </w:t>
      </w: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in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s: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 xml:space="preserve">, distance =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_info</w:t>
      </w:r>
    </w:p>
    <w:p w14:paraId="7C6C113A" w14:textId="0BE623AF" w:rsidR="001F748F" w:rsidRDefault="001F748F" w:rsidP="004169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80808"/>
          <w:sz w:val="20"/>
          <w:szCs w:val="20"/>
        </w:rPr>
      </w:pPr>
    </w:p>
    <w:p w14:paraId="0547B91D" w14:textId="67041EC9" w:rsidR="001F748F" w:rsidRDefault="001F748F" w:rsidP="001F748F">
      <w:pPr>
        <w:ind w:firstLine="720"/>
      </w:pPr>
      <w:r>
        <w:t>which is more readable than accessing the items using indexes:</w:t>
      </w:r>
    </w:p>
    <w:p w14:paraId="280212FC" w14:textId="425DACA4" w:rsidR="001F748F" w:rsidRDefault="001F748F" w:rsidP="001F748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80808"/>
          <w:sz w:val="20"/>
          <w:szCs w:val="20"/>
        </w:rPr>
      </w:pP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for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 xml:space="preserve"> </w:t>
      </w:r>
      <w:r w:rsidRPr="00416900">
        <w:rPr>
          <w:rFonts w:ascii="Courier New" w:eastAsia="Times New Roman" w:hAnsi="Courier New" w:cs="Courier New"/>
          <w:color w:val="0033B3"/>
          <w:sz w:val="20"/>
          <w:szCs w:val="20"/>
        </w:rPr>
        <w:t xml:space="preserve">in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t>s:</w:t>
      </w:r>
      <w:r w:rsidRPr="00416900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</w:t>
      </w:r>
      <w:r>
        <w:rPr>
          <w:rFonts w:ascii="Courier New" w:eastAsia="Times New Roman" w:hAnsi="Courier New" w:cs="Courier New"/>
          <w:color w:val="080808"/>
          <w:sz w:val="20"/>
          <w:szCs w:val="20"/>
        </w:rPr>
        <w:t>print(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>
        <w:rPr>
          <w:rFonts w:ascii="Courier New" w:eastAsia="Times New Roman" w:hAnsi="Courier New" w:cs="Courier New"/>
          <w:color w:val="080808"/>
          <w:sz w:val="20"/>
          <w:szCs w:val="20"/>
        </w:rPr>
        <w:t xml:space="preserve">[0], </w:t>
      </w:r>
      <w:r w:rsidR="001574DA">
        <w:rPr>
          <w:rFonts w:ascii="Courier New" w:eastAsia="Times New Roman" w:hAnsi="Courier New" w:cs="Courier New"/>
          <w:color w:val="080808"/>
          <w:sz w:val="20"/>
          <w:szCs w:val="20"/>
        </w:rPr>
        <w:t>planet</w:t>
      </w:r>
      <w:r>
        <w:rPr>
          <w:rFonts w:ascii="Courier New" w:eastAsia="Times New Roman" w:hAnsi="Courier New" w:cs="Courier New"/>
          <w:color w:val="080808"/>
          <w:sz w:val="20"/>
          <w:szCs w:val="20"/>
        </w:rPr>
        <w:t>[1])</w:t>
      </w:r>
    </w:p>
    <w:p w14:paraId="799225A8" w14:textId="77777777" w:rsidR="00416900" w:rsidRPr="00416900" w:rsidRDefault="00416900" w:rsidP="004169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</w:rPr>
      </w:pPr>
    </w:p>
    <w:p w14:paraId="2044C855" w14:textId="77777777" w:rsidR="00D63877" w:rsidRDefault="00D63877">
      <w:pPr>
        <w:rPr>
          <w:b/>
          <w:bCs/>
        </w:rPr>
      </w:pPr>
      <w:r>
        <w:rPr>
          <w:b/>
          <w:bCs/>
        </w:rPr>
        <w:br w:type="page"/>
      </w:r>
    </w:p>
    <w:p w14:paraId="1BB9AF3A" w14:textId="68BC70EB" w:rsidR="008715F0" w:rsidRDefault="007C2BC3">
      <w:pPr>
        <w:rPr>
          <w:rFonts w:ascii="Courier New" w:hAnsi="Courier New" w:cs="Courier New"/>
          <w:sz w:val="20"/>
          <w:szCs w:val="20"/>
        </w:rPr>
      </w:pPr>
      <w:r w:rsidRPr="007C2BC3">
        <w:rPr>
          <w:b/>
          <w:bCs/>
        </w:rPr>
        <w:lastRenderedPageBreak/>
        <w:t>Example of my program output</w:t>
      </w:r>
      <w:r w:rsidR="0080625D">
        <w:rPr>
          <w:b/>
          <w:bCs/>
        </w:rPr>
        <w:t>:</w:t>
      </w:r>
      <w:r w:rsidR="0080625D" w:rsidRPr="0080625D">
        <w:t xml:space="preserve"> </w:t>
      </w:r>
      <w:r w:rsidR="0080625D">
        <w:t xml:space="preserve">Your input/output should look just like mine OR nicer </w:t>
      </w:r>
      <w:r w:rsidR="0080625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B5D74C3" w14:textId="2A4B098A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4B556822" w14:textId="1D4EC0D7" w:rsidR="009B1AD5" w:rsidRPr="009B1AD5" w:rsidRDefault="001574DA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lanet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s: Earth Jupiter Mars Mercury Neptune Saturn Uranus Venus </w:t>
      </w:r>
    </w:p>
    <w:p w14:paraId="2688AD9B" w14:textId="0C4740AA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 xml:space="preserve">Please enter one of the above </w:t>
      </w:r>
      <w:r w:rsidR="001574DA">
        <w:rPr>
          <w:rFonts w:ascii="Courier New" w:hAnsi="Courier New" w:cs="Courier New"/>
          <w:sz w:val="20"/>
          <w:szCs w:val="20"/>
        </w:rPr>
        <w:t>planet</w:t>
      </w:r>
      <w:r w:rsidRPr="009B1AD5">
        <w:rPr>
          <w:rFonts w:ascii="Courier New" w:hAnsi="Courier New" w:cs="Courier New"/>
          <w:sz w:val="20"/>
          <w:szCs w:val="20"/>
        </w:rPr>
        <w:t xml:space="preserve"> names or q to quit: </w:t>
      </w:r>
      <w:r w:rsidRPr="008715F0">
        <w:rPr>
          <w:rFonts w:ascii="Courier New" w:hAnsi="Courier New" w:cs="Courier New"/>
          <w:sz w:val="20"/>
          <w:szCs w:val="20"/>
          <w:highlight w:val="yellow"/>
        </w:rPr>
        <w:t>test</w:t>
      </w:r>
    </w:p>
    <w:p w14:paraId="6478D133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9FE6CB8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09D847F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Error! Unable to locate Test in list.</w:t>
      </w:r>
    </w:p>
    <w:p w14:paraId="35F0B1B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6DDE681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84BF88D" w14:textId="2403C3BE" w:rsidR="009B1AD5" w:rsidRPr="009B1AD5" w:rsidRDefault="001574DA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lanet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s: Earth Jupiter Mars Mercury Neptune Saturn Uranus </w:t>
      </w:r>
      <w:r w:rsidR="009B1AD5" w:rsidRPr="008715F0">
        <w:rPr>
          <w:rFonts w:ascii="Courier New" w:hAnsi="Courier New" w:cs="Courier New"/>
          <w:sz w:val="20"/>
          <w:szCs w:val="20"/>
          <w:highlight w:val="yellow"/>
        </w:rPr>
        <w:t>Venus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 </w:t>
      </w:r>
    </w:p>
    <w:p w14:paraId="658AE3B4" w14:textId="234B375C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 xml:space="preserve">Please enter one of the above </w:t>
      </w:r>
      <w:r w:rsidR="001574DA">
        <w:rPr>
          <w:rFonts w:ascii="Courier New" w:hAnsi="Courier New" w:cs="Courier New"/>
          <w:sz w:val="20"/>
          <w:szCs w:val="20"/>
        </w:rPr>
        <w:t>planet</w:t>
      </w:r>
      <w:r w:rsidRPr="009B1AD5">
        <w:rPr>
          <w:rFonts w:ascii="Courier New" w:hAnsi="Courier New" w:cs="Courier New"/>
          <w:sz w:val="20"/>
          <w:szCs w:val="20"/>
        </w:rPr>
        <w:t xml:space="preserve"> names or q to quit: </w:t>
      </w:r>
      <w:r w:rsidRPr="008715F0">
        <w:rPr>
          <w:rFonts w:ascii="Courier New" w:hAnsi="Courier New" w:cs="Courier New"/>
          <w:sz w:val="20"/>
          <w:szCs w:val="20"/>
          <w:highlight w:val="yellow"/>
        </w:rPr>
        <w:t>venus</w:t>
      </w:r>
    </w:p>
    <w:p w14:paraId="1C4E7039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833E98A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A931AC4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Earth is 25 million miles from Venus</w:t>
      </w:r>
    </w:p>
    <w:p w14:paraId="08769D8F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Mercury is 37 million miles from Venus</w:t>
      </w:r>
    </w:p>
    <w:p w14:paraId="49872DF2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Mars is 61 million miles from Venus</w:t>
      </w:r>
    </w:p>
    <w:p w14:paraId="61FA8330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Jupiter is 394 million miles from Venus</w:t>
      </w:r>
    </w:p>
    <w:p w14:paraId="6287C651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Saturn is 773 million miles from Venus</w:t>
      </w:r>
    </w:p>
    <w:p w14:paraId="0DCFF143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Uranus is 1644 million miles from Venus</w:t>
      </w:r>
    </w:p>
    <w:p w14:paraId="7D675707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Neptune is 2704 million miles from Venus</w:t>
      </w:r>
    </w:p>
    <w:p w14:paraId="0082908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2BEF043A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0B81EA9C" w14:textId="2C1B5EFB" w:rsidR="009B1AD5" w:rsidRPr="009B1AD5" w:rsidRDefault="001574DA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lanet</w:t>
      </w:r>
      <w:r w:rsidR="009B1AD5" w:rsidRPr="009B1AD5">
        <w:rPr>
          <w:rFonts w:ascii="Courier New" w:hAnsi="Courier New" w:cs="Courier New"/>
          <w:sz w:val="20"/>
          <w:szCs w:val="20"/>
        </w:rPr>
        <w:t xml:space="preserve">s: Earth Jupiter Mars Mercury Neptune Saturn Uranus Venus </w:t>
      </w:r>
    </w:p>
    <w:p w14:paraId="121210DE" w14:textId="723A7D7C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 xml:space="preserve">Please enter one of the above </w:t>
      </w:r>
      <w:r w:rsidR="001574DA">
        <w:rPr>
          <w:rFonts w:ascii="Courier New" w:hAnsi="Courier New" w:cs="Courier New"/>
          <w:sz w:val="20"/>
          <w:szCs w:val="20"/>
        </w:rPr>
        <w:t>planet</w:t>
      </w:r>
      <w:r w:rsidRPr="009B1AD5">
        <w:rPr>
          <w:rFonts w:ascii="Courier New" w:hAnsi="Courier New" w:cs="Courier New"/>
          <w:sz w:val="20"/>
          <w:szCs w:val="20"/>
        </w:rPr>
        <w:t xml:space="preserve"> names or q to quit: </w:t>
      </w:r>
      <w:r w:rsidRPr="008715F0">
        <w:rPr>
          <w:rFonts w:ascii="Courier New" w:hAnsi="Courier New" w:cs="Courier New"/>
          <w:sz w:val="20"/>
          <w:szCs w:val="20"/>
          <w:highlight w:val="yellow"/>
        </w:rPr>
        <w:t>q</w:t>
      </w:r>
    </w:p>
    <w:p w14:paraId="5A1DDA98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======================================================================</w:t>
      </w:r>
    </w:p>
    <w:p w14:paraId="4657D56B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32A34416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Live Long and Prosper V</w:t>
      </w:r>
    </w:p>
    <w:p w14:paraId="3C77CE25" w14:textId="77777777" w:rsidR="009B1AD5" w:rsidRPr="009B1AD5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4D2871F1" w14:textId="5498B097" w:rsidR="007C2BC3" w:rsidRDefault="009B1AD5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9B1AD5">
        <w:rPr>
          <w:rFonts w:ascii="Courier New" w:hAnsi="Courier New" w:cs="Courier New"/>
          <w:sz w:val="20"/>
          <w:szCs w:val="20"/>
        </w:rPr>
        <w:t>Process finished with exit code 0</w:t>
      </w:r>
    </w:p>
    <w:p w14:paraId="00BB7CC2" w14:textId="33ADC12B" w:rsidR="00355D4E" w:rsidRDefault="00355D4E" w:rsidP="009B1AD5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FE069E3" w14:textId="77777777" w:rsidR="00D63877" w:rsidRDefault="00D6387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FD5439E" w14:textId="09C61A02" w:rsidR="00355D4E" w:rsidRPr="00355D4E" w:rsidRDefault="00355D4E" w:rsidP="00355D4E">
      <w:pPr>
        <w:pStyle w:val="Heading1"/>
      </w:pPr>
      <w:r w:rsidRPr="00355D4E">
        <w:lastRenderedPageBreak/>
        <w:t xml:space="preserve">Psuedocode: </w:t>
      </w:r>
    </w:p>
    <w:p w14:paraId="4FEEEB9C" w14:textId="77777777" w:rsidR="00355D4E" w:rsidRDefault="00355D4E" w:rsidP="00355D4E">
      <w:pPr>
        <w:spacing w:line="240" w:lineRule="auto"/>
        <w:contextualSpacing/>
      </w:pPr>
    </w:p>
    <w:p w14:paraId="04D41051" w14:textId="538FD518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>Define a 2D tuple that can't be changed once it's created</w:t>
      </w:r>
    </w:p>
    <w:p w14:paraId="56829AE9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>closest distance from the sun in millions of a mile</w:t>
      </w:r>
    </w:p>
    <w:p w14:paraId="6B7DD248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>https://www.universetoday.com/15462/how-far-are-the-planets-from-the-sun/</w:t>
      </w:r>
    </w:p>
    <w:p w14:paraId="54F8F4BD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</w:p>
    <w:p w14:paraId="6DD1D5BE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get the selected planet's distance from the sun</w:t>
      </w:r>
    </w:p>
    <w:p w14:paraId="2601C71F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def get_planet_distance(selected_planet):</w:t>
      </w:r>
    </w:p>
    <w:p w14:paraId="2D40B5B9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planets tuple using a for loop</w:t>
      </w:r>
    </w:p>
    <w:p w14:paraId="26883C4C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planet's name and distance</w:t>
      </w:r>
    </w:p>
    <w:p w14:paraId="537DEB07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if the current planet name equals the selected planet </w:t>
      </w:r>
    </w:p>
    <w:p w14:paraId="20AE46F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return the planet's distance from the sun</w:t>
      </w:r>
    </w:p>
    <w:p w14:paraId="58E4EF8E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return -1 if the planet is not found</w:t>
      </w:r>
    </w:p>
    <w:p w14:paraId="61C71085" w14:textId="4F3AC987" w:rsidR="00355D4E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723BFED2" w14:textId="77777777" w:rsidR="00FB4BA3" w:rsidRPr="00604B5A" w:rsidRDefault="00FB4BA3" w:rsidP="00FB4BA3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display the generated list for each planet's distance from the selected planet</w:t>
      </w:r>
    </w:p>
    <w:p w14:paraId="02ABC04B" w14:textId="77777777" w:rsidR="00FB4BA3" w:rsidRPr="00604B5A" w:rsidRDefault="00FB4BA3" w:rsidP="00FB4BA3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def display_distances(selected_planet, distance_list):</w:t>
      </w:r>
    </w:p>
    <w:p w14:paraId="11FCB66B" w14:textId="77777777" w:rsidR="00FB4BA3" w:rsidRPr="00D63877" w:rsidRDefault="00FB4BA3" w:rsidP="00FB4BA3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distance_list that was just created &amp; received</w:t>
      </w:r>
    </w:p>
    <w:p w14:paraId="26EEF10E" w14:textId="77777777" w:rsidR="00FB4BA3" w:rsidRPr="00D63877" w:rsidRDefault="00FB4BA3" w:rsidP="00FB4BA3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the planet's name &amp; distance </w:t>
      </w:r>
    </w:p>
    <w:p w14:paraId="37A269D2" w14:textId="77777777" w:rsidR="00FB4BA3" w:rsidRPr="00D63877" w:rsidRDefault="00FB4BA3" w:rsidP="00FB4BA3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print the planet's name, and distance from the selected planet</w:t>
      </w:r>
    </w:p>
    <w:p w14:paraId="2CD1BAC6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4F70C75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generated a list for each planet's distance from the selected planet</w:t>
      </w:r>
    </w:p>
    <w:p w14:paraId="14A5A5C5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def distance_from_planet(selected_planet):</w:t>
      </w:r>
    </w:p>
    <w:p w14:paraId="31D53210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create an empty list</w:t>
      </w:r>
    </w:p>
    <w:p w14:paraId="5AEE4BD4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2DFF0D1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get the distance for the selected planet by calling get_planet_distance passing the selected planet name</w:t>
      </w:r>
    </w:p>
    <w:p w14:paraId="64262B8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2760132A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f the returned distance equals -1</w:t>
      </w:r>
    </w:p>
    <w:p w14:paraId="2BCC032F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display a meaningful message about the planet not found</w:t>
      </w:r>
    </w:p>
    <w:p w14:paraId="4CA2DC2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return</w:t>
      </w:r>
    </w:p>
    <w:p w14:paraId="1EE44884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36BEB7F6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planets tuple</w:t>
      </w:r>
    </w:p>
    <w:p w14:paraId="4DA4213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the planet's name &amp; distance</w:t>
      </w:r>
    </w:p>
    <w:p w14:paraId="2C9A6A49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only compare planets that is not the selected planet</w:t>
      </w:r>
    </w:p>
    <w:p w14:paraId="3AEC344F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if the planet doesn't equal the selected planet:</w:t>
      </w:r>
    </w:p>
    <w:p w14:paraId="129F809C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then calculate the distance using abs</w:t>
      </w:r>
    </w:p>
    <w:p w14:paraId="0C15A635" w14:textId="469ADF30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append the planet name and </w:t>
      </w:r>
      <w:r w:rsidR="0014742D">
        <w:rPr>
          <w:rFonts w:cstheme="minorHAnsi"/>
          <w:sz w:val="20"/>
          <w:szCs w:val="20"/>
        </w:rPr>
        <w:t xml:space="preserve">the calculated </w:t>
      </w:r>
      <w:r w:rsidRPr="00D63877">
        <w:rPr>
          <w:rFonts w:cstheme="minorHAnsi"/>
          <w:sz w:val="20"/>
          <w:szCs w:val="20"/>
        </w:rPr>
        <w:t>distance to the empty list</w:t>
      </w:r>
      <w:r w:rsidR="0014742D">
        <w:rPr>
          <w:rFonts w:cstheme="minorHAnsi"/>
          <w:sz w:val="20"/>
          <w:szCs w:val="20"/>
        </w:rPr>
        <w:t xml:space="preserve"> that was</w:t>
      </w:r>
      <w:r w:rsidRPr="00D63877">
        <w:rPr>
          <w:rFonts w:cstheme="minorHAnsi"/>
          <w:sz w:val="20"/>
          <w:szCs w:val="20"/>
        </w:rPr>
        <w:t xml:space="preserve"> created at the start of this function</w:t>
      </w:r>
    </w:p>
    <w:p w14:paraId="3596084F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</w:t>
      </w:r>
    </w:p>
    <w:p w14:paraId="57C99C5C" w14:textId="3FF1C72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sort the newly created list by using a </w:t>
      </w:r>
      <w:bookmarkStart w:id="0" w:name="_GoBack"/>
      <w:bookmarkEnd w:id="0"/>
      <w:r w:rsidRPr="00D63877">
        <w:rPr>
          <w:rFonts w:cstheme="minorHAnsi"/>
          <w:sz w:val="20"/>
          <w:szCs w:val="20"/>
        </w:rPr>
        <w:t>lambda function</w:t>
      </w:r>
    </w:p>
    <w:p w14:paraId="6C80513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display the distances report by calling the function and passing the selected planet's name &amp; newly created list</w:t>
      </w:r>
    </w:p>
    <w:p w14:paraId="11B84BA7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0EA02803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display the all the planet's names from the tuple list</w:t>
      </w:r>
    </w:p>
    <w:p w14:paraId="312BAFD7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def display_planets():</w:t>
      </w:r>
    </w:p>
    <w:p w14:paraId="7405A025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print the word planets without going down a line</w:t>
      </w:r>
    </w:p>
    <w:p w14:paraId="16DDB1DE" w14:textId="68F87D73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iterate through the planets tuple</w:t>
      </w:r>
    </w:p>
    <w:p w14:paraId="51FD4007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unpack the planet's name and distance</w:t>
      </w:r>
    </w:p>
    <w:p w14:paraId="7B8E3716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print the planet's name followed by a space without doing down a line</w:t>
      </w:r>
    </w:p>
    <w:p w14:paraId="19E45270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</w:p>
    <w:p w14:paraId="673B4783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# main function that keeps the program looping until the user enter q for quit</w:t>
      </w:r>
    </w:p>
    <w:p w14:paraId="6833489A" w14:textId="77777777" w:rsidR="00355D4E" w:rsidRPr="00604B5A" w:rsidRDefault="00355D4E" w:rsidP="00355D4E">
      <w:pPr>
        <w:spacing w:line="240" w:lineRule="auto"/>
        <w:contextualSpacing/>
        <w:rPr>
          <w:rFonts w:cstheme="minorHAnsi"/>
          <w:b/>
          <w:bCs/>
          <w:sz w:val="20"/>
          <w:szCs w:val="20"/>
        </w:rPr>
      </w:pPr>
      <w:r w:rsidRPr="00604B5A">
        <w:rPr>
          <w:rFonts w:cstheme="minorHAnsi"/>
          <w:b/>
          <w:bCs/>
          <w:sz w:val="20"/>
          <w:szCs w:val="20"/>
        </w:rPr>
        <w:t>def main():</w:t>
      </w:r>
    </w:p>
    <w:p w14:paraId="127517E3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while true</w:t>
      </w:r>
    </w:p>
    <w:p w14:paraId="31220E1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call display_planets to display a list of planets to choose from </w:t>
      </w:r>
    </w:p>
    <w:p w14:paraId="0282A1A2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prompt the user to enter a valid planet's name</w:t>
      </w:r>
    </w:p>
    <w:p w14:paraId="687F7634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handle for both capital and lower case letter q</w:t>
      </w:r>
    </w:p>
    <w:p w14:paraId="7CE68520" w14:textId="77777777" w:rsidR="00355D4E" w:rsidRPr="00D63877" w:rsidRDefault="00355D4E" w:rsidP="00355D4E">
      <w:pPr>
        <w:spacing w:line="240" w:lineRule="auto"/>
        <w:contextualSpacing/>
        <w:rPr>
          <w:rFonts w:cstheme="minorHAnsi"/>
          <w:sz w:val="20"/>
          <w:szCs w:val="20"/>
        </w:rPr>
      </w:pPr>
      <w:r w:rsidRPr="00D63877">
        <w:rPr>
          <w:rFonts w:cstheme="minorHAnsi"/>
          <w:sz w:val="20"/>
          <w:szCs w:val="20"/>
        </w:rPr>
        <w:t xml:space="preserve">            exit the while loop</w:t>
      </w:r>
    </w:p>
    <w:p w14:paraId="2BD86C49" w14:textId="4CCB9D35" w:rsidR="00355D4E" w:rsidRPr="00D63877" w:rsidRDefault="00355D4E" w:rsidP="009B1AD5">
      <w:pPr>
        <w:spacing w:line="240" w:lineRule="auto"/>
        <w:contextualSpacing/>
        <w:rPr>
          <w:rFonts w:cstheme="minorHAnsi"/>
        </w:rPr>
      </w:pPr>
      <w:r w:rsidRPr="00D63877">
        <w:rPr>
          <w:rFonts w:cstheme="minorHAnsi"/>
          <w:sz w:val="20"/>
          <w:szCs w:val="20"/>
        </w:rPr>
        <w:t xml:space="preserve">        call distance_from_planet passing the selected planet capitalized</w:t>
      </w:r>
    </w:p>
    <w:sectPr w:rsidR="00355D4E" w:rsidRPr="00D63877" w:rsidSect="00C162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07C3E"/>
    <w:multiLevelType w:val="hybridMultilevel"/>
    <w:tmpl w:val="FF8C40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rM0sTA0MbM0MDBS0lEKTi0uzszPAykwqwUAnBA2PywAAAA="/>
  </w:docVars>
  <w:rsids>
    <w:rsidRoot w:val="007C2BC3"/>
    <w:rsid w:val="0014742D"/>
    <w:rsid w:val="001574DA"/>
    <w:rsid w:val="00165678"/>
    <w:rsid w:val="001F748F"/>
    <w:rsid w:val="00244186"/>
    <w:rsid w:val="00316B3F"/>
    <w:rsid w:val="00355D4E"/>
    <w:rsid w:val="00393AA4"/>
    <w:rsid w:val="003E3859"/>
    <w:rsid w:val="003F52F4"/>
    <w:rsid w:val="00416900"/>
    <w:rsid w:val="0058041E"/>
    <w:rsid w:val="00604B5A"/>
    <w:rsid w:val="00731001"/>
    <w:rsid w:val="007915AB"/>
    <w:rsid w:val="007C2BC3"/>
    <w:rsid w:val="0080625D"/>
    <w:rsid w:val="00835B5A"/>
    <w:rsid w:val="008715F0"/>
    <w:rsid w:val="00935115"/>
    <w:rsid w:val="009B1AD5"/>
    <w:rsid w:val="009B33F5"/>
    <w:rsid w:val="00AB0DEC"/>
    <w:rsid w:val="00B138B8"/>
    <w:rsid w:val="00BB546B"/>
    <w:rsid w:val="00C1624D"/>
    <w:rsid w:val="00D63877"/>
    <w:rsid w:val="00E85D96"/>
    <w:rsid w:val="00FB4BA3"/>
    <w:rsid w:val="00FF5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76F1A"/>
  <w15:chartTrackingRefBased/>
  <w15:docId w15:val="{33673B5A-1C0C-4993-98BF-4B8FC463D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2B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B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C2B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2B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C2BC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C2B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BC3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85D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8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7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python/python_lambda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python-sort-list-according-second-element-sublist/" TargetMode="External"/><Relationship Id="rId5" Type="http://schemas.openxmlformats.org/officeDocument/2006/relationships/hyperlink" Target="https://www.universetoday.com/15462/how-far-are-the-planets-from-the-su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3</cp:revision>
  <dcterms:created xsi:type="dcterms:W3CDTF">2022-03-14T21:54:00Z</dcterms:created>
  <dcterms:modified xsi:type="dcterms:W3CDTF">2022-03-17T13:44:00Z</dcterms:modified>
</cp:coreProperties>
</file>